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72B7" w14:textId="4FEA7797" w:rsidR="003F620A" w:rsidRDefault="003F620A">
      <w:pPr>
        <w:pStyle w:val="BodyText"/>
        <w:ind w:left="120"/>
        <w:rPr>
          <w:rFonts w:ascii="Times New Roman"/>
          <w:sz w:val="20"/>
        </w:rPr>
      </w:pPr>
    </w:p>
    <w:p w14:paraId="3DDFAA2A" w14:textId="77777777" w:rsidR="003F620A" w:rsidRDefault="003F620A">
      <w:pPr>
        <w:pStyle w:val="BodyText"/>
        <w:spacing w:before="7"/>
        <w:rPr>
          <w:rFonts w:ascii="Times New Roman"/>
          <w:sz w:val="18"/>
        </w:rPr>
      </w:pPr>
    </w:p>
    <w:p w14:paraId="737FAC54" w14:textId="1DD9DDA3" w:rsidR="004D4E89" w:rsidRDefault="00AF510D" w:rsidP="00FD6BA4">
      <w:pPr>
        <w:pStyle w:val="Heading1"/>
        <w:spacing w:before="100" w:line="331" w:lineRule="auto"/>
        <w:ind w:right="6016"/>
      </w:pPr>
      <w:r>
        <w:t xml:space="preserve">GitHub Link - </w:t>
      </w:r>
      <w:hyperlink r:id="rId6">
        <w:r>
          <w:rPr>
            <w:color w:val="0562C1"/>
            <w:u w:val="single" w:color="0562C1"/>
          </w:rPr>
          <w:t>link</w:t>
        </w:r>
      </w:hyperlink>
      <w:r>
        <w:rPr>
          <w:color w:val="0562C1"/>
        </w:rPr>
        <w:t xml:space="preserve"> </w:t>
      </w:r>
      <w:r w:rsidRPr="007C3ACA">
        <w:rPr>
          <w:b/>
          <w:bCs/>
        </w:rPr>
        <w:t xml:space="preserve">Code </w:t>
      </w:r>
      <w:r>
        <w:t>–</w:t>
      </w:r>
    </w:p>
    <w:p w14:paraId="453952A4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Write a Program in Python to implement a Stack Data Structure using Class and Objects, with push, pop, and traversal method.</w:t>
      </w:r>
    </w:p>
    <w:p w14:paraId="43243C10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60210D86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20CE034 - DEV GUNDALIA</w:t>
      </w:r>
    </w:p>
    <w:p w14:paraId="6F10B41B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GitHub Repo Link - https://github.com/20CE034/PIP-II</w:t>
      </w:r>
    </w:p>
    <w:p w14:paraId="6EDA5542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</w:t>
      </w:r>
      <w:proofErr w:type="gramStart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stack</w:t>
      </w:r>
      <w:proofErr w:type="gramEnd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 by using list</w:t>
      </w:r>
    </w:p>
    <w:p w14:paraId="4905C315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class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99224A">
        <w:rPr>
          <w:rFonts w:ascii="Consolas" w:eastAsia="Times New Roman" w:hAnsi="Consolas" w:cs="Times New Roman"/>
          <w:color w:val="FE4450"/>
          <w:sz w:val="21"/>
          <w:szCs w:val="21"/>
          <w:lang w:bidi="ar-SA"/>
        </w:rPr>
        <w:t>stack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:</w:t>
      </w:r>
    </w:p>
    <w:p w14:paraId="7D19CB13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99224A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99224A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__</w:t>
      </w:r>
      <w:proofErr w:type="spellStart"/>
      <w:r w:rsidRPr="0099224A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init</w:t>
      </w:r>
      <w:proofErr w:type="spellEnd"/>
      <w:r w:rsidRPr="0099224A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__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99224A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61909EEC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proofErr w:type="spellStart"/>
      <w:proofErr w:type="gramStart"/>
      <w:r w:rsidRPr="0099224A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elements</w:t>
      </w:r>
      <w:proofErr w:type="spellEnd"/>
      <w:proofErr w:type="gramEnd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99224A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[]</w:t>
      </w:r>
    </w:p>
    <w:p w14:paraId="042DA9DE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top </w:t>
      </w:r>
      <w:r w:rsidRPr="0099224A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99224A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None</w:t>
      </w:r>
    </w:p>
    <w:p w14:paraId="66DA4CDD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We use a list to form a stack </w:t>
      </w:r>
      <w:proofErr w:type="gramStart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whcih  have</w:t>
      </w:r>
      <w:proofErr w:type="gramEnd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 predefined functions like append and pop</w:t>
      </w:r>
    </w:p>
    <w:p w14:paraId="5FC3A25C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6F3888B9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</w:t>
      </w:r>
      <w:proofErr w:type="gramStart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push</w:t>
      </w:r>
      <w:proofErr w:type="gramEnd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 operation</w:t>
      </w:r>
    </w:p>
    <w:p w14:paraId="66E21139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99224A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proofErr w:type="gramStart"/>
      <w:r w:rsidRPr="0099224A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push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proofErr w:type="gramEnd"/>
      <w:r w:rsidRPr="0099224A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, </w:t>
      </w:r>
      <w:r w:rsidRPr="0099224A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element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09BBA6D4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proofErr w:type="spellStart"/>
      <w:proofErr w:type="gramStart"/>
      <w:r w:rsidRPr="0099224A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elements</w:t>
      </w:r>
      <w:proofErr w:type="gramEnd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append</w:t>
      </w:r>
      <w:proofErr w:type="spellEnd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element)</w:t>
      </w:r>
    </w:p>
    <w:p w14:paraId="7EFBD4CD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</w:t>
      </w:r>
      <w:proofErr w:type="gramStart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print</w:t>
      </w:r>
      <w:proofErr w:type="gramEnd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('pushed')</w:t>
      </w:r>
    </w:p>
    <w:p w14:paraId="1E1FA8BF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3F996CFF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</w:t>
      </w:r>
      <w:proofErr w:type="gramStart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pop</w:t>
      </w:r>
      <w:proofErr w:type="gramEnd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 function</w:t>
      </w:r>
    </w:p>
    <w:p w14:paraId="7BF742A8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57C526EF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99224A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99224A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pop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99224A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41737B10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99224A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return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proofErr w:type="spellStart"/>
      <w:proofErr w:type="gramStart"/>
      <w:r w:rsidRPr="0099224A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elements.pop</w:t>
      </w:r>
      <w:proofErr w:type="spellEnd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proofErr w:type="gramEnd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0644DF4C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1B3708DB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</w:t>
      </w:r>
      <w:r w:rsidRPr="0099224A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def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r w:rsidRPr="0099224A">
        <w:rPr>
          <w:rFonts w:ascii="Consolas" w:eastAsia="Times New Roman" w:hAnsi="Consolas" w:cs="Times New Roman"/>
          <w:color w:val="36F9F6"/>
          <w:sz w:val="21"/>
          <w:szCs w:val="21"/>
          <w:lang w:bidi="ar-SA"/>
        </w:rPr>
        <w:t>print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99224A">
        <w:rPr>
          <w:rFonts w:ascii="Consolas" w:eastAsia="Times New Roman" w:hAnsi="Consolas" w:cs="Times New Roman"/>
          <w:i/>
          <w:iCs/>
          <w:color w:val="FF7EDB"/>
          <w:sz w:val="21"/>
          <w:szCs w:val="21"/>
          <w:lang w:bidi="ar-SA"/>
        </w:rPr>
        <w:t>self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:</w:t>
      </w:r>
    </w:p>
    <w:p w14:paraId="295B6D69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</w:t>
      </w:r>
      <w:r w:rsidRPr="0099224A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for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i </w:t>
      </w:r>
      <w:r w:rsidRPr="0099224A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in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proofErr w:type="spellStart"/>
      <w:proofErr w:type="gramStart"/>
      <w:r w:rsidRPr="0099224A">
        <w:rPr>
          <w:rFonts w:ascii="Consolas" w:eastAsia="Times New Roman" w:hAnsi="Consolas" w:cs="Times New Roman"/>
          <w:b/>
          <w:bCs/>
          <w:color w:val="FE4450"/>
          <w:sz w:val="21"/>
          <w:szCs w:val="21"/>
          <w:lang w:bidi="ar-SA"/>
        </w:rPr>
        <w:t>self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.elements</w:t>
      </w:r>
      <w:proofErr w:type="spellEnd"/>
      <w:proofErr w:type="gramEnd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:</w:t>
      </w:r>
    </w:p>
    <w:p w14:paraId="3381234C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           </w:t>
      </w:r>
      <w:r w:rsidRPr="0099224A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i)</w:t>
      </w:r>
    </w:p>
    <w:p w14:paraId="7C33DF64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after="240"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6D0DF5CA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s1 </w:t>
      </w:r>
      <w:r w:rsidRPr="0099224A">
        <w:rPr>
          <w:rFonts w:ascii="Consolas" w:eastAsia="Times New Roman" w:hAnsi="Consolas" w:cs="Times New Roman"/>
          <w:color w:val="FFFFFF"/>
          <w:sz w:val="21"/>
          <w:szCs w:val="21"/>
          <w:lang w:bidi="ar-SA"/>
        </w:rPr>
        <w:t>=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 </w:t>
      </w:r>
      <w:proofErr w:type="gramStart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stack(</w:t>
      </w:r>
      <w:proofErr w:type="gramEnd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4B9B26F7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1A32B0D1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 </w:t>
      </w:r>
      <w:proofErr w:type="gramStart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push</w:t>
      </w:r>
      <w:proofErr w:type="gramEnd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 </w:t>
      </w:r>
    </w:p>
    <w:p w14:paraId="25B608A9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s</w:t>
      </w:r>
      <w:proofErr w:type="gramStart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1.push</w:t>
      </w:r>
      <w:proofErr w:type="gramEnd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99224A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10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537700DA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s</w:t>
      </w:r>
      <w:proofErr w:type="gramStart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1.push</w:t>
      </w:r>
      <w:proofErr w:type="gramEnd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99224A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20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176893A6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s</w:t>
      </w:r>
      <w:proofErr w:type="gramStart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1.push</w:t>
      </w:r>
      <w:proofErr w:type="gramEnd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r w:rsidRPr="0099224A">
        <w:rPr>
          <w:rFonts w:ascii="Consolas" w:eastAsia="Times New Roman" w:hAnsi="Consolas" w:cs="Times New Roman"/>
          <w:color w:val="F97E72"/>
          <w:sz w:val="21"/>
          <w:szCs w:val="21"/>
          <w:lang w:bidi="ar-SA"/>
        </w:rPr>
        <w:t>30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21F502BA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 </w:t>
      </w:r>
      <w:proofErr w:type="gramStart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push</w:t>
      </w:r>
      <w:proofErr w:type="gramEnd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 elements in stack</w:t>
      </w:r>
    </w:p>
    <w:p w14:paraId="4F764E9E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proofErr w:type="gramStart"/>
      <w:r w:rsidRPr="0099224A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proofErr w:type="gramEnd"/>
      <w:r w:rsidRPr="0099224A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Elements in the Stack are - "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08B2F452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s1.</w:t>
      </w:r>
      <w:proofErr w:type="gramStart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print(</w:t>
      </w:r>
      <w:proofErr w:type="gramEnd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54539700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25D4B118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 </w:t>
      </w:r>
      <w:proofErr w:type="gramStart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pop</w:t>
      </w:r>
      <w:proofErr w:type="gramEnd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 </w:t>
      </w:r>
    </w:p>
    <w:p w14:paraId="6B9AB43E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proofErr w:type="gramStart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s1.pop(</w:t>
      </w:r>
      <w:proofErr w:type="gramEnd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29019627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proofErr w:type="gramStart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lastRenderedPageBreak/>
        <w:t>s1.pop(</w:t>
      </w:r>
      <w:proofErr w:type="gramEnd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3CEA11BD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#  </w:t>
      </w:r>
      <w:proofErr w:type="gramStart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after</w:t>
      </w:r>
      <w:proofErr w:type="gramEnd"/>
      <w:r w:rsidRPr="0099224A">
        <w:rPr>
          <w:rFonts w:ascii="Consolas" w:eastAsia="Times New Roman" w:hAnsi="Consolas" w:cs="Times New Roman"/>
          <w:i/>
          <w:iCs/>
          <w:color w:val="848BBD"/>
          <w:sz w:val="21"/>
          <w:szCs w:val="21"/>
          <w:lang w:bidi="ar-SA"/>
        </w:rPr>
        <w:t> pop operation</w:t>
      </w:r>
    </w:p>
    <w:p w14:paraId="7AB742A5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proofErr w:type="gramStart"/>
      <w:r w:rsidRPr="0099224A">
        <w:rPr>
          <w:rFonts w:ascii="Consolas" w:eastAsia="Times New Roman" w:hAnsi="Consolas" w:cs="Times New Roman"/>
          <w:color w:val="FEDE5D"/>
          <w:sz w:val="21"/>
          <w:szCs w:val="21"/>
          <w:lang w:bidi="ar-SA"/>
        </w:rPr>
        <w:t>print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(</w:t>
      </w:r>
      <w:proofErr w:type="gramEnd"/>
      <w:r w:rsidRPr="0099224A">
        <w:rPr>
          <w:rFonts w:ascii="Consolas" w:eastAsia="Times New Roman" w:hAnsi="Consolas" w:cs="Times New Roman"/>
          <w:color w:val="FF8B39"/>
          <w:sz w:val="21"/>
          <w:szCs w:val="21"/>
          <w:lang w:bidi="ar-SA"/>
        </w:rPr>
        <w:t>"Elements in the Stack after two pop operation are -"</w:t>
      </w: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63849C9D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s1.</w:t>
      </w:r>
      <w:proofErr w:type="gramStart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print(</w:t>
      </w:r>
      <w:proofErr w:type="gramEnd"/>
      <w:r w:rsidRPr="0099224A">
        <w:rPr>
          <w:rFonts w:ascii="Consolas" w:eastAsia="Times New Roman" w:hAnsi="Consolas" w:cs="Times New Roman"/>
          <w:color w:val="FF7EDB"/>
          <w:sz w:val="21"/>
          <w:szCs w:val="21"/>
          <w:lang w:bidi="ar-SA"/>
        </w:rPr>
        <w:t>)</w:t>
      </w:r>
    </w:p>
    <w:p w14:paraId="717929CB" w14:textId="77777777" w:rsidR="0099224A" w:rsidRPr="0099224A" w:rsidRDefault="0099224A" w:rsidP="0099224A">
      <w:pPr>
        <w:widowControl/>
        <w:shd w:val="clear" w:color="auto" w:fill="262335"/>
        <w:autoSpaceDE/>
        <w:autoSpaceDN/>
        <w:spacing w:line="285" w:lineRule="atLeast"/>
        <w:rPr>
          <w:rFonts w:ascii="Consolas" w:eastAsia="Times New Roman" w:hAnsi="Consolas" w:cs="Times New Roman"/>
          <w:color w:val="BBBBBB"/>
          <w:sz w:val="21"/>
          <w:szCs w:val="21"/>
          <w:lang w:bidi="ar-SA"/>
        </w:rPr>
      </w:pPr>
    </w:p>
    <w:p w14:paraId="4A18724F" w14:textId="77777777" w:rsidR="0099224A" w:rsidRPr="00FD6BA4" w:rsidRDefault="0099224A" w:rsidP="00FD6BA4">
      <w:pPr>
        <w:pStyle w:val="Heading1"/>
        <w:spacing w:before="100" w:line="331" w:lineRule="auto"/>
        <w:ind w:right="6016"/>
      </w:pPr>
    </w:p>
    <w:p w14:paraId="34576D51" w14:textId="77777777" w:rsidR="003F620A" w:rsidRDefault="003F620A">
      <w:pPr>
        <w:pStyle w:val="BodyText"/>
        <w:rPr>
          <w:sz w:val="26"/>
        </w:rPr>
      </w:pPr>
    </w:p>
    <w:p w14:paraId="19098628" w14:textId="77777777" w:rsidR="003F620A" w:rsidRDefault="003F620A">
      <w:pPr>
        <w:pStyle w:val="BodyText"/>
        <w:rPr>
          <w:sz w:val="26"/>
        </w:rPr>
      </w:pPr>
    </w:p>
    <w:p w14:paraId="1D6C7C2F" w14:textId="77777777" w:rsidR="003F620A" w:rsidRDefault="003F620A">
      <w:pPr>
        <w:pStyle w:val="BodyText"/>
        <w:spacing w:before="11"/>
        <w:rPr>
          <w:sz w:val="21"/>
        </w:rPr>
      </w:pPr>
    </w:p>
    <w:p w14:paraId="65E4CDC5" w14:textId="77777777" w:rsidR="003F620A" w:rsidRDefault="00AF510D">
      <w:pPr>
        <w:pStyle w:val="Heading1"/>
      </w:pPr>
      <w:r>
        <w:t>Output –</w:t>
      </w:r>
    </w:p>
    <w:p w14:paraId="15B6EF56" w14:textId="69EA0696" w:rsidR="003F620A" w:rsidRDefault="003F620A">
      <w:pPr>
        <w:pStyle w:val="BodyText"/>
        <w:spacing w:before="7"/>
        <w:rPr>
          <w:sz w:val="13"/>
        </w:rPr>
      </w:pPr>
    </w:p>
    <w:p w14:paraId="260877E2" w14:textId="3DE68016" w:rsidR="003F620A" w:rsidRDefault="0016523C">
      <w:pPr>
        <w:pStyle w:val="BodyText"/>
        <w:rPr>
          <w:sz w:val="52"/>
        </w:rPr>
      </w:pPr>
      <w:r w:rsidRPr="0016523C">
        <w:rPr>
          <w:noProof/>
          <w:sz w:val="52"/>
        </w:rPr>
        <w:drawing>
          <wp:inline distT="0" distB="0" distL="0" distR="0" wp14:anchorId="4ECC9F50" wp14:editId="1B08994E">
            <wp:extent cx="5029902" cy="2124371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BD113" w14:textId="77777777" w:rsidR="003F620A" w:rsidRDefault="003F620A">
      <w:pPr>
        <w:pStyle w:val="BodyText"/>
        <w:rPr>
          <w:sz w:val="52"/>
        </w:rPr>
      </w:pPr>
    </w:p>
    <w:p w14:paraId="4AC093AD" w14:textId="61017759" w:rsidR="003F620A" w:rsidRDefault="003F620A" w:rsidP="005A7DA6">
      <w:pPr>
        <w:pStyle w:val="BodyText"/>
        <w:spacing w:before="437"/>
        <w:ind w:right="116"/>
        <w:jc w:val="center"/>
        <w:rPr>
          <w:rFonts w:ascii="Calibri"/>
        </w:rPr>
      </w:pPr>
    </w:p>
    <w:sectPr w:rsidR="003F620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720" w:right="13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A5419" w14:textId="77777777" w:rsidR="005F738F" w:rsidRDefault="005F738F" w:rsidP="00A20232">
      <w:r>
        <w:separator/>
      </w:r>
    </w:p>
  </w:endnote>
  <w:endnote w:type="continuationSeparator" w:id="0">
    <w:p w14:paraId="4A9A0FC4" w14:textId="77777777" w:rsidR="005F738F" w:rsidRDefault="005F738F" w:rsidP="00A20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Light">
    <w:altName w:val="Bahnschrift Light"/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8ADA9" w14:textId="77777777" w:rsidR="00FC7A76" w:rsidRDefault="00FC7A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32913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3C1365" w14:textId="7AF4096E" w:rsidR="00A20232" w:rsidRDefault="00A202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FD5194" w14:textId="77777777" w:rsidR="00A20232" w:rsidRDefault="00A202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E5E76" w14:textId="77777777" w:rsidR="00FC7A76" w:rsidRDefault="00FC7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996A3" w14:textId="77777777" w:rsidR="005F738F" w:rsidRDefault="005F738F" w:rsidP="00A20232">
      <w:r>
        <w:separator/>
      </w:r>
    </w:p>
  </w:footnote>
  <w:footnote w:type="continuationSeparator" w:id="0">
    <w:p w14:paraId="68D41818" w14:textId="77777777" w:rsidR="005F738F" w:rsidRDefault="005F738F" w:rsidP="00A202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AD9D4" w14:textId="77777777" w:rsidR="00FC7A76" w:rsidRDefault="00FC7A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EB2E1" w14:textId="6B4493A5" w:rsidR="00FC7A76" w:rsidRPr="00FC7A76" w:rsidRDefault="005F738F" w:rsidP="00FC7A76">
    <w:pPr>
      <w:pStyle w:val="Header"/>
    </w:pPr>
    <w:r>
      <w:rPr>
        <w:rFonts w:ascii="Times New Roman"/>
        <w:sz w:val="20"/>
      </w:rPr>
    </w:r>
    <w:r>
      <w:rPr>
        <w:rFonts w:ascii="Times New Roman"/>
        <w:sz w:val="20"/>
      </w:rPr>
      <w:pict w14:anchorId="25477F4B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width:464.8pt;height:14.65pt;mso-left-percent:-10001;mso-top-percent:-10001;mso-position-horizontal:absolute;mso-position-horizontal-relative:char;mso-position-vertical:absolute;mso-position-vertical-relative:line;mso-left-percent:-10001;mso-top-percent:-10001" fillcolor="#2c2c2c" stroked="f">
          <v:textbox inset="0,0,0,0">
            <w:txbxContent>
              <w:p w14:paraId="42EB16CB" w14:textId="77777777" w:rsidR="00FC7A76" w:rsidRDefault="00FC7A76" w:rsidP="00FC7A76">
                <w:pPr>
                  <w:tabs>
                    <w:tab w:val="left" w:pos="5040"/>
                  </w:tabs>
                  <w:ind w:right="-15"/>
                  <w:rPr>
                    <w:rFonts w:ascii="Segoe UI"/>
                    <w:b/>
                  </w:rPr>
                </w:pPr>
                <w:r>
                  <w:rPr>
                    <w:rFonts w:ascii="Segoe UI"/>
                    <w:b/>
                    <w:color w:val="FFFFFF"/>
                  </w:rPr>
                  <w:t>20CE034</w:t>
                </w:r>
                <w:r>
                  <w:rPr>
                    <w:rFonts w:ascii="Segoe UI"/>
                    <w:b/>
                    <w:color w:val="FFFFFF"/>
                    <w:spacing w:val="-3"/>
                  </w:rPr>
                  <w:t xml:space="preserve"> </w:t>
                </w:r>
                <w:r>
                  <w:rPr>
                    <w:rFonts w:ascii="Segoe UI"/>
                    <w:b/>
                    <w:color w:val="FFFFFF"/>
                  </w:rPr>
                  <w:t>GUNDALIA</w:t>
                </w:r>
                <w:r>
                  <w:rPr>
                    <w:rFonts w:ascii="Segoe UI"/>
                    <w:b/>
                    <w:color w:val="FFFFFF"/>
                    <w:spacing w:val="-1"/>
                  </w:rPr>
                  <w:t xml:space="preserve"> </w:t>
                </w:r>
                <w:r>
                  <w:rPr>
                    <w:rFonts w:ascii="Segoe UI"/>
                    <w:b/>
                    <w:color w:val="FFFFFF"/>
                  </w:rPr>
                  <w:t>DEV</w:t>
                </w:r>
                <w:r>
                  <w:rPr>
                    <w:rFonts w:ascii="Segoe UI"/>
                    <w:b/>
                    <w:color w:val="FFFFFF"/>
                  </w:rPr>
                  <w:tab/>
                </w:r>
                <w:r w:rsidRPr="00BB14D7">
                  <w:rPr>
                    <w:rFonts w:ascii="Segoe UI"/>
                    <w:b/>
                    <w:color w:val="FFFFFF"/>
                  </w:rPr>
                  <w:tab/>
                  <w:t xml:space="preserve">Practical </w:t>
                </w:r>
                <w:proofErr w:type="gramStart"/>
                <w:r>
                  <w:rPr>
                    <w:rFonts w:ascii="Segoe UI"/>
                    <w:b/>
                    <w:color w:val="FFFFFF"/>
                  </w:rPr>
                  <w:t>8 :</w:t>
                </w:r>
                <w:proofErr w:type="gramEnd"/>
                <w:r w:rsidRPr="001B77E9">
                  <w:t xml:space="preserve"> </w:t>
                </w:r>
              </w:p>
            </w:txbxContent>
          </v:textbox>
          <w10:wrap type="none"/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4E6B5" w14:textId="77777777" w:rsidR="00FC7A76" w:rsidRDefault="00FC7A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MTQ2NDUzNrY0MjdU0lEKTi0uzszPAykwqwUAhVKqbSwAAAA="/>
  </w:docVars>
  <w:rsids>
    <w:rsidRoot w:val="003F620A"/>
    <w:rsid w:val="000B218F"/>
    <w:rsid w:val="0016523C"/>
    <w:rsid w:val="001B77E9"/>
    <w:rsid w:val="00277D11"/>
    <w:rsid w:val="0029588E"/>
    <w:rsid w:val="002F2D38"/>
    <w:rsid w:val="003F620A"/>
    <w:rsid w:val="004D4E89"/>
    <w:rsid w:val="005A7DA6"/>
    <w:rsid w:val="005F738F"/>
    <w:rsid w:val="007C3ACA"/>
    <w:rsid w:val="0099224A"/>
    <w:rsid w:val="00A20232"/>
    <w:rsid w:val="00AF510D"/>
    <w:rsid w:val="00B52EA1"/>
    <w:rsid w:val="00BB14D7"/>
    <w:rsid w:val="00D04970"/>
    <w:rsid w:val="00D15763"/>
    <w:rsid w:val="00D40C19"/>
    <w:rsid w:val="00FC7A76"/>
    <w:rsid w:val="00FD6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766BC7"/>
  <w15:docId w15:val="{033EDBDB-BDC8-413A-B14C-C3236AC71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ahnschrift Light" w:eastAsia="Bahnschrift Light" w:hAnsi="Bahnschrift Light" w:cs="Bahnschrift Light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202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232"/>
    <w:rPr>
      <w:rFonts w:ascii="Bahnschrift Light" w:eastAsia="Bahnschrift Light" w:hAnsi="Bahnschrift Light" w:cs="Bahnschrift Ligh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202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232"/>
    <w:rPr>
      <w:rFonts w:ascii="Bahnschrift Light" w:eastAsia="Bahnschrift Light" w:hAnsi="Bahnschrift Light" w:cs="Bahnschrift Light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2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64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3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20CE034/PIP-II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ght Fury</dc:creator>
  <cp:lastModifiedBy>Night Fury</cp:lastModifiedBy>
  <cp:revision>16</cp:revision>
  <dcterms:created xsi:type="dcterms:W3CDTF">2022-02-05T13:28:00Z</dcterms:created>
  <dcterms:modified xsi:type="dcterms:W3CDTF">2022-03-16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02-05T00:00:00Z</vt:filetime>
  </property>
</Properties>
</file>